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29C36C" w14:textId="77777777" w:rsidR="00ED6FD2" w:rsidRDefault="004712AA" w:rsidP="00ED6FD2">
      <w:pPr>
        <w:jc w:val="center"/>
        <w:rPr>
          <w:rFonts w:ascii="Times New Roman" w:hAnsi="Times New Roman" w:cs="Times New Roman"/>
          <w:b/>
          <w:caps/>
        </w:rPr>
      </w:pPr>
      <w:r w:rsidRPr="00ED6FD2">
        <w:rPr>
          <w:rFonts w:ascii="Times New Roman" w:hAnsi="Times New Roman" w:cs="Times New Roman"/>
          <w:b/>
          <w:caps/>
        </w:rPr>
        <w:t>Proposal to Rename a Degree</w:t>
      </w:r>
      <w:r w:rsidR="00ED6FD2">
        <w:rPr>
          <w:rFonts w:ascii="Times New Roman" w:hAnsi="Times New Roman" w:cs="Times New Roman"/>
          <w:b/>
          <w:caps/>
        </w:rPr>
        <w:t xml:space="preserve"> Program</w:t>
      </w:r>
    </w:p>
    <w:p w14:paraId="5A3ACF23" w14:textId="77777777" w:rsidR="00ED6FD2" w:rsidRDefault="00ED6FD2" w:rsidP="00ED6FD2">
      <w:pPr>
        <w:jc w:val="center"/>
        <w:rPr>
          <w:rFonts w:ascii="Times New Roman" w:hAnsi="Times New Roman" w:cs="Times New Roman"/>
          <w:b/>
          <w:caps/>
        </w:rPr>
      </w:pPr>
    </w:p>
    <w:p w14:paraId="1D2967CE" w14:textId="77777777" w:rsidR="00ED6FD2" w:rsidRPr="00ED6FD2" w:rsidRDefault="00ED6FD2" w:rsidP="00ED6FD2">
      <w:pPr>
        <w:jc w:val="center"/>
        <w:rPr>
          <w:rFonts w:ascii="Times New Roman" w:hAnsi="Times New Roman" w:cs="Times New Roman"/>
        </w:rPr>
      </w:pPr>
      <w:r w:rsidRPr="00ED6FD2">
        <w:rPr>
          <w:rFonts w:ascii="Times New Roman" w:hAnsi="Times New Roman" w:cs="Times New Roman"/>
          <w:b/>
          <w:bCs/>
          <w:color w:val="A50021"/>
        </w:rPr>
        <w:t>Proposals will only be accepted electronically as a Word document to the Office of the</w:t>
      </w:r>
      <w:r w:rsidRPr="00ED6FD2">
        <w:rPr>
          <w:rFonts w:ascii="Times New Roman" w:hAnsi="Times New Roman" w:cs="Times New Roman"/>
          <w:b/>
          <w:bCs/>
          <w:color w:val="A50021"/>
          <w:spacing w:val="-26"/>
        </w:rPr>
        <w:t xml:space="preserve"> </w:t>
      </w:r>
      <w:r w:rsidRPr="00ED6FD2">
        <w:rPr>
          <w:rFonts w:ascii="Times New Roman" w:hAnsi="Times New Roman" w:cs="Times New Roman"/>
          <w:b/>
          <w:bCs/>
          <w:color w:val="A50021"/>
        </w:rPr>
        <w:t xml:space="preserve">Provost when submitted to </w:t>
      </w:r>
      <w:hyperlink r:id="rId6" w:history="1">
        <w:r w:rsidRPr="00ED6FD2">
          <w:rPr>
            <w:rStyle w:val="Hyperlink"/>
            <w:rFonts w:ascii="Times New Roman" w:hAnsi="Times New Roman" w:cs="Times New Roman"/>
            <w:b/>
          </w:rPr>
          <w:t>provost.deg.changes@wsu.edu</w:t>
        </w:r>
      </w:hyperlink>
    </w:p>
    <w:p w14:paraId="58800780" w14:textId="77777777" w:rsidR="00ED6FD2" w:rsidRPr="00ED6FD2" w:rsidRDefault="00ED6FD2" w:rsidP="00ED6FD2">
      <w:pPr>
        <w:jc w:val="center"/>
        <w:rPr>
          <w:rFonts w:ascii="Times New Roman" w:eastAsia="Times New Roman" w:hAnsi="Times New Roman" w:cs="Times New Roman"/>
          <w:caps/>
        </w:rPr>
      </w:pPr>
      <w:permStart w:id="896410316" w:edGrp="everyone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65"/>
        <w:gridCol w:w="6385"/>
      </w:tblGrid>
      <w:tr w:rsidR="00F80A36" w:rsidRPr="00ED6FD2" w14:paraId="580E49BD" w14:textId="77777777" w:rsidTr="00F80A36">
        <w:trPr>
          <w:trHeight w:val="360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ermEnd w:id="896410316"/>
          <w:p w14:paraId="42ACA625" w14:textId="77777777" w:rsidR="00F80A36" w:rsidRPr="00ED6FD2" w:rsidRDefault="00AF4C97" w:rsidP="00ED6FD2">
            <w:pPr>
              <w:rPr>
                <w:rFonts w:ascii="Times New Roman" w:hAnsi="Times New Roman" w:cs="Times New Roman"/>
              </w:rPr>
            </w:pPr>
            <w:r w:rsidRPr="00ED6FD2">
              <w:rPr>
                <w:rFonts w:ascii="Times New Roman" w:hAnsi="Times New Roman" w:cs="Times New Roman"/>
              </w:rPr>
              <w:t xml:space="preserve">Current </w:t>
            </w:r>
            <w:r w:rsidR="00F80A36" w:rsidRPr="00ED6FD2">
              <w:rPr>
                <w:rFonts w:ascii="Times New Roman" w:hAnsi="Times New Roman" w:cs="Times New Roman"/>
              </w:rPr>
              <w:t>Degree Title:</w:t>
            </w:r>
          </w:p>
        </w:tc>
        <w:tc>
          <w:tcPr>
            <w:tcW w:w="6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6EC1D0" w14:textId="77777777" w:rsidR="00F80A36" w:rsidRPr="00ED6FD2" w:rsidRDefault="00F80A36" w:rsidP="00ED6FD2">
            <w:pPr>
              <w:rPr>
                <w:rFonts w:ascii="Times New Roman" w:hAnsi="Times New Roman" w:cs="Times New Roman"/>
              </w:rPr>
            </w:pPr>
            <w:permStart w:id="2122124691" w:edGrp="everyone"/>
            <w:permEnd w:id="2122124691"/>
          </w:p>
        </w:tc>
      </w:tr>
      <w:tr w:rsidR="00AF4C97" w:rsidRPr="00ED6FD2" w14:paraId="0BB9DA11" w14:textId="77777777" w:rsidTr="00F80A36">
        <w:trPr>
          <w:trHeight w:val="360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72FB732" w14:textId="77777777" w:rsidR="00AF4C97" w:rsidRPr="00ED6FD2" w:rsidRDefault="00AF4C97" w:rsidP="00ED6FD2">
            <w:pPr>
              <w:rPr>
                <w:rFonts w:ascii="Times New Roman" w:hAnsi="Times New Roman" w:cs="Times New Roman"/>
              </w:rPr>
            </w:pPr>
            <w:r w:rsidRPr="00ED6FD2">
              <w:rPr>
                <w:rFonts w:ascii="Times New Roman" w:hAnsi="Times New Roman" w:cs="Times New Roman"/>
              </w:rPr>
              <w:t>Proposed Degree Title</w:t>
            </w:r>
            <w:r w:rsidR="00592284" w:rsidRPr="00ED6FD2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6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3C358" w14:textId="77777777" w:rsidR="00AF4C97" w:rsidRPr="00ED6FD2" w:rsidRDefault="00AF4C97" w:rsidP="00ED6FD2">
            <w:pPr>
              <w:rPr>
                <w:rFonts w:ascii="Times New Roman" w:hAnsi="Times New Roman" w:cs="Times New Roman"/>
              </w:rPr>
            </w:pPr>
            <w:permStart w:id="932205477" w:edGrp="everyone"/>
            <w:permEnd w:id="932205477"/>
          </w:p>
        </w:tc>
      </w:tr>
      <w:tr w:rsidR="00F80A36" w:rsidRPr="00ED6FD2" w14:paraId="1E392579" w14:textId="77777777" w:rsidTr="00F80A36">
        <w:trPr>
          <w:trHeight w:val="360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3EF8282" w14:textId="77777777" w:rsidR="00F80A36" w:rsidRPr="00ED6FD2" w:rsidRDefault="00F80A36" w:rsidP="00ED6FD2">
            <w:pPr>
              <w:rPr>
                <w:rFonts w:ascii="Times New Roman" w:hAnsi="Times New Roman" w:cs="Times New Roman"/>
              </w:rPr>
            </w:pPr>
            <w:r w:rsidRPr="00ED6FD2">
              <w:rPr>
                <w:rFonts w:ascii="Times New Roman" w:hAnsi="Times New Roman" w:cs="Times New Roman"/>
              </w:rPr>
              <w:t xml:space="preserve">     Academic Program:</w:t>
            </w:r>
          </w:p>
        </w:tc>
        <w:tc>
          <w:tcPr>
            <w:tcW w:w="6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6EA83E" w14:textId="77777777" w:rsidR="00F80A36" w:rsidRPr="00ED6FD2" w:rsidRDefault="00F80A36" w:rsidP="00ED6FD2">
            <w:pPr>
              <w:rPr>
                <w:rFonts w:ascii="Times New Roman" w:hAnsi="Times New Roman" w:cs="Times New Roman"/>
              </w:rPr>
            </w:pPr>
            <w:permStart w:id="1819232496" w:edGrp="everyone"/>
            <w:permEnd w:id="1819232496"/>
          </w:p>
        </w:tc>
      </w:tr>
      <w:tr w:rsidR="00F80A36" w:rsidRPr="00ED6FD2" w14:paraId="552DEEC3" w14:textId="77777777" w:rsidTr="00F80A36">
        <w:trPr>
          <w:trHeight w:val="360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15F495C" w14:textId="77777777" w:rsidR="00F80A36" w:rsidRPr="00ED6FD2" w:rsidRDefault="00F80A36" w:rsidP="00ED6FD2">
            <w:pPr>
              <w:rPr>
                <w:rFonts w:ascii="Times New Roman" w:hAnsi="Times New Roman" w:cs="Times New Roman"/>
              </w:rPr>
            </w:pPr>
            <w:r w:rsidRPr="00ED6FD2">
              <w:rPr>
                <w:rFonts w:ascii="Times New Roman" w:hAnsi="Times New Roman" w:cs="Times New Roman"/>
              </w:rPr>
              <w:t xml:space="preserve">     Academic Plan:</w:t>
            </w:r>
          </w:p>
        </w:tc>
        <w:tc>
          <w:tcPr>
            <w:tcW w:w="6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8DFCF5" w14:textId="77777777" w:rsidR="00F80A36" w:rsidRPr="00ED6FD2" w:rsidRDefault="00F80A36" w:rsidP="00ED6FD2">
            <w:pPr>
              <w:rPr>
                <w:rFonts w:ascii="Times New Roman" w:hAnsi="Times New Roman" w:cs="Times New Roman"/>
              </w:rPr>
            </w:pPr>
            <w:permStart w:id="63054876" w:edGrp="everyone"/>
            <w:permEnd w:id="63054876"/>
          </w:p>
        </w:tc>
      </w:tr>
      <w:tr w:rsidR="00F80A36" w:rsidRPr="00ED6FD2" w14:paraId="004FDF1F" w14:textId="77777777" w:rsidTr="00F80A36">
        <w:trPr>
          <w:trHeight w:val="360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E2D8BAD" w14:textId="77777777" w:rsidR="00F80A36" w:rsidRPr="00ED6FD2" w:rsidRDefault="00F80A36" w:rsidP="00ED6FD2">
            <w:pPr>
              <w:rPr>
                <w:rFonts w:ascii="Times New Roman" w:hAnsi="Times New Roman" w:cs="Times New Roman"/>
              </w:rPr>
            </w:pPr>
            <w:r w:rsidRPr="00ED6FD2">
              <w:rPr>
                <w:rFonts w:ascii="Times New Roman" w:hAnsi="Times New Roman" w:cs="Times New Roman"/>
              </w:rPr>
              <w:t xml:space="preserve">     Number of Credits:</w:t>
            </w:r>
          </w:p>
        </w:tc>
        <w:tc>
          <w:tcPr>
            <w:tcW w:w="6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5447B6" w14:textId="77777777" w:rsidR="00F80A36" w:rsidRPr="00ED6FD2" w:rsidRDefault="00F80A36" w:rsidP="00ED6FD2">
            <w:pPr>
              <w:rPr>
                <w:rFonts w:ascii="Times New Roman" w:hAnsi="Times New Roman" w:cs="Times New Roman"/>
              </w:rPr>
            </w:pPr>
            <w:permStart w:id="186407281" w:edGrp="everyone"/>
            <w:permEnd w:id="186407281"/>
          </w:p>
        </w:tc>
      </w:tr>
      <w:tr w:rsidR="00F80A36" w:rsidRPr="00ED6FD2" w14:paraId="6221C8B7" w14:textId="77777777" w:rsidTr="00F80A36">
        <w:trPr>
          <w:trHeight w:val="360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32F5F1D" w14:textId="77777777" w:rsidR="00F80A36" w:rsidRPr="00ED6FD2" w:rsidRDefault="00F80A36" w:rsidP="00ED6FD2">
            <w:pPr>
              <w:rPr>
                <w:rFonts w:ascii="Times New Roman" w:hAnsi="Times New Roman" w:cs="Times New Roman"/>
              </w:rPr>
            </w:pPr>
            <w:r w:rsidRPr="00ED6FD2">
              <w:rPr>
                <w:rFonts w:ascii="Times New Roman" w:hAnsi="Times New Roman" w:cs="Times New Roman"/>
              </w:rPr>
              <w:t>Department(s) or Program(s):</w:t>
            </w:r>
          </w:p>
        </w:tc>
        <w:tc>
          <w:tcPr>
            <w:tcW w:w="6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608D84" w14:textId="77777777" w:rsidR="00F80A36" w:rsidRPr="00ED6FD2" w:rsidRDefault="00F80A36" w:rsidP="00ED6FD2">
            <w:pPr>
              <w:rPr>
                <w:rFonts w:ascii="Times New Roman" w:hAnsi="Times New Roman" w:cs="Times New Roman"/>
              </w:rPr>
            </w:pPr>
            <w:permStart w:id="1445680876" w:edGrp="everyone"/>
            <w:permEnd w:id="1445680876"/>
          </w:p>
        </w:tc>
      </w:tr>
      <w:tr w:rsidR="00F80A36" w:rsidRPr="00ED6FD2" w14:paraId="6CFD1F1E" w14:textId="77777777" w:rsidTr="00F80A36">
        <w:trPr>
          <w:trHeight w:val="360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1DF6A3" w14:textId="77777777" w:rsidR="00F80A36" w:rsidRPr="00ED6FD2" w:rsidRDefault="00F80A36" w:rsidP="00ED6FD2">
            <w:pPr>
              <w:rPr>
                <w:rFonts w:ascii="Times New Roman" w:hAnsi="Times New Roman" w:cs="Times New Roman"/>
              </w:rPr>
            </w:pPr>
            <w:r w:rsidRPr="00ED6FD2">
              <w:rPr>
                <w:rFonts w:ascii="Times New Roman" w:hAnsi="Times New Roman" w:cs="Times New Roman"/>
              </w:rPr>
              <w:t>College(s):</w:t>
            </w:r>
          </w:p>
        </w:tc>
        <w:tc>
          <w:tcPr>
            <w:tcW w:w="6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8BA31C" w14:textId="77777777" w:rsidR="00F80A36" w:rsidRPr="00ED6FD2" w:rsidRDefault="00F80A36" w:rsidP="00ED6FD2">
            <w:pPr>
              <w:rPr>
                <w:rFonts w:ascii="Times New Roman" w:hAnsi="Times New Roman" w:cs="Times New Roman"/>
              </w:rPr>
            </w:pPr>
            <w:permStart w:id="1253405668" w:edGrp="everyone"/>
            <w:permEnd w:id="1253405668"/>
          </w:p>
        </w:tc>
      </w:tr>
      <w:tr w:rsidR="00F80A36" w:rsidRPr="00ED6FD2" w14:paraId="072BB168" w14:textId="77777777" w:rsidTr="00F80A36">
        <w:trPr>
          <w:trHeight w:val="360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9FB9B5" w14:textId="77777777" w:rsidR="00F80A36" w:rsidRPr="00ED6FD2" w:rsidRDefault="00F80A36" w:rsidP="00ED6FD2">
            <w:pPr>
              <w:rPr>
                <w:rFonts w:ascii="Times New Roman" w:hAnsi="Times New Roman" w:cs="Times New Roman"/>
              </w:rPr>
            </w:pPr>
            <w:r w:rsidRPr="00ED6FD2">
              <w:rPr>
                <w:rFonts w:ascii="Times New Roman" w:hAnsi="Times New Roman" w:cs="Times New Roman"/>
              </w:rPr>
              <w:t xml:space="preserve">Campus(es) </w:t>
            </w:r>
          </w:p>
        </w:tc>
        <w:tc>
          <w:tcPr>
            <w:tcW w:w="6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A43FAE" w14:textId="77777777" w:rsidR="00F80A36" w:rsidRPr="00ED6FD2" w:rsidRDefault="00F80A36" w:rsidP="00ED6FD2">
            <w:pPr>
              <w:rPr>
                <w:rFonts w:ascii="Times New Roman" w:hAnsi="Times New Roman" w:cs="Times New Roman"/>
              </w:rPr>
            </w:pPr>
            <w:permStart w:id="1414221027" w:edGrp="everyone"/>
            <w:permEnd w:id="1414221027"/>
          </w:p>
        </w:tc>
      </w:tr>
    </w:tbl>
    <w:p w14:paraId="3241A94A" w14:textId="77777777" w:rsidR="00F80A36" w:rsidRPr="00ED6FD2" w:rsidRDefault="00F80A36" w:rsidP="00ED6FD2">
      <w:pPr>
        <w:rPr>
          <w:rFonts w:ascii="Times New Roman" w:eastAsia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2790"/>
        <w:gridCol w:w="2070"/>
        <w:gridCol w:w="2875"/>
      </w:tblGrid>
      <w:tr w:rsidR="00F80A36" w:rsidRPr="00ED6FD2" w14:paraId="46BEEA58" w14:textId="77777777" w:rsidTr="00C064AE">
        <w:trPr>
          <w:trHeight w:val="360"/>
        </w:trPr>
        <w:tc>
          <w:tcPr>
            <w:tcW w:w="1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C0852CD" w14:textId="77777777" w:rsidR="00F80A36" w:rsidRPr="00ED6FD2" w:rsidRDefault="00F80A36" w:rsidP="00ED6FD2">
            <w:pPr>
              <w:rPr>
                <w:rFonts w:ascii="Times New Roman" w:hAnsi="Times New Roman" w:cs="Times New Roman"/>
              </w:rPr>
            </w:pPr>
            <w:r w:rsidRPr="00ED6FD2">
              <w:rPr>
                <w:rFonts w:ascii="Times New Roman" w:hAnsi="Times New Roman" w:cs="Times New Roman"/>
              </w:rPr>
              <w:t>Contact Name: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5D50ED" w14:textId="77777777" w:rsidR="00F80A36" w:rsidRPr="00ED6FD2" w:rsidRDefault="00F80A36" w:rsidP="00ED6FD2">
            <w:pPr>
              <w:rPr>
                <w:rFonts w:ascii="Times New Roman" w:hAnsi="Times New Roman" w:cs="Times New Roman"/>
              </w:rPr>
            </w:pPr>
            <w:permStart w:id="1702232466" w:edGrp="everyone"/>
            <w:permEnd w:id="1702232466"/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4F64E64" w14:textId="77777777" w:rsidR="00F80A36" w:rsidRPr="00ED6FD2" w:rsidRDefault="00F80A36" w:rsidP="00ED6FD2">
            <w:pPr>
              <w:rPr>
                <w:rFonts w:ascii="Times New Roman" w:hAnsi="Times New Roman" w:cs="Times New Roman"/>
              </w:rPr>
            </w:pPr>
            <w:r w:rsidRPr="00ED6FD2">
              <w:rPr>
                <w:rFonts w:ascii="Times New Roman" w:hAnsi="Times New Roman" w:cs="Times New Roman"/>
              </w:rPr>
              <w:t>Email Address:</w:t>
            </w:r>
          </w:p>
        </w:tc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2A384E" w14:textId="77777777" w:rsidR="00F80A36" w:rsidRPr="00ED6FD2" w:rsidRDefault="00F80A36" w:rsidP="00ED6FD2">
            <w:pPr>
              <w:rPr>
                <w:rFonts w:ascii="Times New Roman" w:hAnsi="Times New Roman" w:cs="Times New Roman"/>
              </w:rPr>
            </w:pPr>
            <w:permStart w:id="85402996" w:edGrp="everyone"/>
            <w:permEnd w:id="85402996"/>
          </w:p>
        </w:tc>
      </w:tr>
      <w:tr w:rsidR="00F80A36" w:rsidRPr="00ED6FD2" w14:paraId="054CE179" w14:textId="77777777" w:rsidTr="00C064AE">
        <w:trPr>
          <w:trHeight w:val="360"/>
        </w:trPr>
        <w:tc>
          <w:tcPr>
            <w:tcW w:w="1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30FBED" w14:textId="77777777" w:rsidR="00F80A36" w:rsidRPr="00ED6FD2" w:rsidRDefault="00F80A36" w:rsidP="00ED6FD2">
            <w:pPr>
              <w:rPr>
                <w:rFonts w:ascii="Times New Roman" w:hAnsi="Times New Roman" w:cs="Times New Roman"/>
              </w:rPr>
            </w:pPr>
            <w:r w:rsidRPr="00ED6FD2">
              <w:rPr>
                <w:rFonts w:ascii="Times New Roman" w:hAnsi="Times New Roman" w:cs="Times New Roman"/>
              </w:rPr>
              <w:t>Contact Phone: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3D7149" w14:textId="77777777" w:rsidR="00F80A36" w:rsidRPr="00ED6FD2" w:rsidRDefault="00F80A36" w:rsidP="00ED6FD2">
            <w:pPr>
              <w:rPr>
                <w:rFonts w:ascii="Times New Roman" w:hAnsi="Times New Roman" w:cs="Times New Roman"/>
              </w:rPr>
            </w:pPr>
            <w:permStart w:id="1581347362" w:edGrp="everyone"/>
            <w:permEnd w:id="1581347362"/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72FF495" w14:textId="702AE828" w:rsidR="00F80A36" w:rsidRPr="00ED6FD2" w:rsidRDefault="00F80A36" w:rsidP="00ED6FD2">
            <w:pPr>
              <w:rPr>
                <w:rFonts w:ascii="Times New Roman" w:hAnsi="Times New Roman" w:cs="Times New Roman"/>
              </w:rPr>
            </w:pPr>
            <w:r w:rsidRPr="00ED6FD2">
              <w:rPr>
                <w:rFonts w:ascii="Times New Roman" w:hAnsi="Times New Roman" w:cs="Times New Roman"/>
                <w:shd w:val="clear" w:color="auto" w:fill="D9D9D9" w:themeFill="background1" w:themeFillShade="D9"/>
              </w:rPr>
              <w:t>Proposed start date:</w:t>
            </w:r>
          </w:p>
        </w:tc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6C3A9" w14:textId="77777777" w:rsidR="00F80A36" w:rsidRPr="00ED6FD2" w:rsidRDefault="00F80A36" w:rsidP="00ED6FD2">
            <w:pPr>
              <w:rPr>
                <w:rFonts w:ascii="Times New Roman" w:hAnsi="Times New Roman" w:cs="Times New Roman"/>
              </w:rPr>
            </w:pPr>
            <w:permStart w:id="1941445916" w:edGrp="everyone"/>
            <w:permEnd w:id="1941445916"/>
          </w:p>
        </w:tc>
      </w:tr>
    </w:tbl>
    <w:p w14:paraId="71727F79" w14:textId="77777777" w:rsidR="004712AA" w:rsidRPr="00ED6FD2" w:rsidRDefault="004712AA" w:rsidP="00ED6FD2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712AA" w:rsidRPr="00ED6FD2" w14:paraId="6F1FD2C3" w14:textId="77777777" w:rsidTr="00976D89">
        <w:tc>
          <w:tcPr>
            <w:tcW w:w="9350" w:type="dxa"/>
            <w:shd w:val="clear" w:color="auto" w:fill="D9D9D9" w:themeFill="background1" w:themeFillShade="D9"/>
          </w:tcPr>
          <w:p w14:paraId="50913EB7" w14:textId="77777777" w:rsidR="004712AA" w:rsidRPr="00ED6FD2" w:rsidRDefault="004712AA" w:rsidP="00ED6FD2">
            <w:pPr>
              <w:rPr>
                <w:rFonts w:ascii="Times New Roman" w:hAnsi="Times New Roman" w:cs="Times New Roman"/>
              </w:rPr>
            </w:pPr>
            <w:permStart w:id="80952560" w:edGrp="everyone"/>
            <w:permEnd w:id="80952560"/>
            <w:r w:rsidRPr="00ED6FD2">
              <w:rPr>
                <w:rFonts w:ascii="Times New Roman" w:hAnsi="Times New Roman" w:cs="Times New Roman"/>
              </w:rPr>
              <w:t>Rationale for proposed name</w:t>
            </w:r>
            <w:r w:rsidRPr="00ED6FD2">
              <w:rPr>
                <w:rFonts w:ascii="Times New Roman" w:hAnsi="Times New Roman" w:cs="Times New Roman"/>
                <w:spacing w:val="-1"/>
              </w:rPr>
              <w:t xml:space="preserve"> </w:t>
            </w:r>
            <w:r w:rsidRPr="00ED6FD2">
              <w:rPr>
                <w:rFonts w:ascii="Times New Roman" w:hAnsi="Times New Roman" w:cs="Times New Roman"/>
              </w:rPr>
              <w:t>change:</w:t>
            </w:r>
          </w:p>
        </w:tc>
      </w:tr>
      <w:tr w:rsidR="004712AA" w:rsidRPr="00ED6FD2" w14:paraId="267A15DB" w14:textId="77777777" w:rsidTr="00976D89">
        <w:trPr>
          <w:trHeight w:val="1565"/>
        </w:trPr>
        <w:tc>
          <w:tcPr>
            <w:tcW w:w="9350" w:type="dxa"/>
          </w:tcPr>
          <w:p w14:paraId="32E56C57" w14:textId="77777777" w:rsidR="004712AA" w:rsidRPr="00ED6FD2" w:rsidRDefault="004712AA" w:rsidP="00ED6FD2">
            <w:pPr>
              <w:rPr>
                <w:rFonts w:ascii="Times New Roman" w:hAnsi="Times New Roman" w:cs="Times New Roman"/>
              </w:rPr>
            </w:pPr>
            <w:permStart w:id="173289821" w:edGrp="everyone"/>
            <w:permEnd w:id="173289821"/>
          </w:p>
        </w:tc>
      </w:tr>
      <w:tr w:rsidR="004712AA" w:rsidRPr="00ED6FD2" w14:paraId="41C77561" w14:textId="77777777" w:rsidTr="00976D89">
        <w:tc>
          <w:tcPr>
            <w:tcW w:w="9350" w:type="dxa"/>
            <w:shd w:val="clear" w:color="auto" w:fill="D9D9D9" w:themeFill="background1" w:themeFillShade="D9"/>
          </w:tcPr>
          <w:p w14:paraId="34A53AA4" w14:textId="77777777" w:rsidR="004712AA" w:rsidRPr="00ED6FD2" w:rsidRDefault="004712AA" w:rsidP="00ED6FD2">
            <w:pPr>
              <w:rPr>
                <w:rFonts w:ascii="Times New Roman" w:hAnsi="Times New Roman" w:cs="Times New Roman"/>
              </w:rPr>
            </w:pPr>
            <w:r w:rsidRPr="00ED6FD2">
              <w:rPr>
                <w:rFonts w:ascii="Times New Roman" w:hAnsi="Times New Roman" w:cs="Times New Roman"/>
              </w:rPr>
              <w:t>Implications for currently enrolled students:</w:t>
            </w:r>
          </w:p>
        </w:tc>
      </w:tr>
      <w:tr w:rsidR="004712AA" w:rsidRPr="00ED6FD2" w14:paraId="3383298A" w14:textId="77777777" w:rsidTr="00976D89">
        <w:trPr>
          <w:trHeight w:val="1592"/>
        </w:trPr>
        <w:tc>
          <w:tcPr>
            <w:tcW w:w="9350" w:type="dxa"/>
          </w:tcPr>
          <w:p w14:paraId="1BEECEE0" w14:textId="77777777" w:rsidR="004712AA" w:rsidRPr="00ED6FD2" w:rsidRDefault="004712AA" w:rsidP="00ED6FD2">
            <w:pPr>
              <w:rPr>
                <w:rFonts w:ascii="Times New Roman" w:hAnsi="Times New Roman" w:cs="Times New Roman"/>
              </w:rPr>
            </w:pPr>
            <w:permStart w:id="208697428" w:edGrp="everyone"/>
            <w:permEnd w:id="208697428"/>
          </w:p>
        </w:tc>
      </w:tr>
      <w:tr w:rsidR="004712AA" w:rsidRPr="00ED6FD2" w14:paraId="4B26A69C" w14:textId="77777777" w:rsidTr="00976D89">
        <w:trPr>
          <w:trHeight w:val="314"/>
        </w:trPr>
        <w:tc>
          <w:tcPr>
            <w:tcW w:w="9350" w:type="dxa"/>
            <w:shd w:val="clear" w:color="auto" w:fill="D9D9D9" w:themeFill="background1" w:themeFillShade="D9"/>
          </w:tcPr>
          <w:p w14:paraId="49DD5585" w14:textId="77777777" w:rsidR="004712AA" w:rsidRPr="00ED6FD2" w:rsidRDefault="00976D89" w:rsidP="00ED6FD2">
            <w:pPr>
              <w:rPr>
                <w:rFonts w:ascii="Times New Roman" w:hAnsi="Times New Roman" w:cs="Times New Roman"/>
              </w:rPr>
            </w:pPr>
            <w:r w:rsidRPr="00ED6FD2">
              <w:rPr>
                <w:rFonts w:ascii="Times New Roman" w:hAnsi="Times New Roman" w:cs="Times New Roman"/>
              </w:rPr>
              <w:t>Describe the process by which current faculty and staff were consulted about this change and summarize the response</w:t>
            </w:r>
            <w:r w:rsidR="004712AA" w:rsidRPr="00ED6FD2">
              <w:rPr>
                <w:rFonts w:ascii="Times New Roman" w:hAnsi="Times New Roman" w:cs="Times New Roman"/>
              </w:rPr>
              <w:t>:</w:t>
            </w:r>
          </w:p>
        </w:tc>
      </w:tr>
      <w:tr w:rsidR="004712AA" w:rsidRPr="00ED6FD2" w14:paraId="398FD500" w14:textId="77777777" w:rsidTr="00976D89">
        <w:trPr>
          <w:trHeight w:val="1700"/>
        </w:trPr>
        <w:tc>
          <w:tcPr>
            <w:tcW w:w="9350" w:type="dxa"/>
          </w:tcPr>
          <w:p w14:paraId="24D2799A" w14:textId="77777777" w:rsidR="004712AA" w:rsidRPr="00ED6FD2" w:rsidRDefault="004712AA" w:rsidP="00ED6FD2">
            <w:pPr>
              <w:rPr>
                <w:rFonts w:ascii="Times New Roman" w:hAnsi="Times New Roman" w:cs="Times New Roman"/>
              </w:rPr>
            </w:pPr>
            <w:permStart w:id="400187845" w:edGrp="everyone"/>
            <w:permEnd w:id="400187845"/>
          </w:p>
        </w:tc>
      </w:tr>
    </w:tbl>
    <w:p w14:paraId="19B2CC5C" w14:textId="77777777" w:rsidR="008F742C" w:rsidRDefault="008F742C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712AA" w:rsidRPr="00ED6FD2" w14:paraId="2096E5CF" w14:textId="77777777" w:rsidTr="00976D89">
        <w:trPr>
          <w:trHeight w:val="341"/>
        </w:trPr>
        <w:tc>
          <w:tcPr>
            <w:tcW w:w="9350" w:type="dxa"/>
            <w:shd w:val="clear" w:color="auto" w:fill="D9D9D9" w:themeFill="background1" w:themeFillShade="D9"/>
          </w:tcPr>
          <w:p w14:paraId="5DEB227C" w14:textId="39194682" w:rsidR="004712AA" w:rsidRPr="00ED6FD2" w:rsidRDefault="00976D89" w:rsidP="00ED6FD2">
            <w:pPr>
              <w:rPr>
                <w:rFonts w:ascii="Times New Roman" w:hAnsi="Times New Roman" w:cs="Times New Roman"/>
              </w:rPr>
            </w:pPr>
            <w:r w:rsidRPr="00ED6FD2">
              <w:rPr>
                <w:rFonts w:ascii="Times New Roman" w:hAnsi="Times New Roman" w:cs="Times New Roman"/>
              </w:rPr>
              <w:lastRenderedPageBreak/>
              <w:t xml:space="preserve">Describe the process by which </w:t>
            </w:r>
            <w:r w:rsidR="002249B5" w:rsidRPr="00ED6FD2">
              <w:rPr>
                <w:rFonts w:ascii="Times New Roman" w:hAnsi="Times New Roman" w:cs="Times New Roman"/>
              </w:rPr>
              <w:t>other degree programs, departments, colleges or campuses</w:t>
            </w:r>
            <w:r w:rsidRPr="00ED6FD2">
              <w:rPr>
                <w:rFonts w:ascii="Times New Roman" w:hAnsi="Times New Roman" w:cs="Times New Roman"/>
              </w:rPr>
              <w:t xml:space="preserve"> were consulted about this change and summarize the response</w:t>
            </w:r>
            <w:r w:rsidR="00ED6FD2">
              <w:rPr>
                <w:rFonts w:ascii="Times New Roman" w:hAnsi="Times New Roman" w:cs="Times New Roman"/>
              </w:rPr>
              <w:t>.  Letters of support regarding the change from respective academic leaders are required.</w:t>
            </w:r>
          </w:p>
        </w:tc>
      </w:tr>
      <w:tr w:rsidR="004712AA" w:rsidRPr="00ED6FD2" w14:paraId="551087E6" w14:textId="77777777" w:rsidTr="00976D89">
        <w:trPr>
          <w:trHeight w:val="1583"/>
        </w:trPr>
        <w:tc>
          <w:tcPr>
            <w:tcW w:w="9350" w:type="dxa"/>
          </w:tcPr>
          <w:p w14:paraId="57FB0C37" w14:textId="77777777" w:rsidR="004712AA" w:rsidRPr="00ED6FD2" w:rsidRDefault="004712AA" w:rsidP="00ED6FD2">
            <w:pPr>
              <w:rPr>
                <w:rFonts w:ascii="Times New Roman" w:hAnsi="Times New Roman" w:cs="Times New Roman"/>
              </w:rPr>
            </w:pPr>
            <w:permStart w:id="2008559488" w:edGrp="everyone"/>
            <w:permEnd w:id="2008559488"/>
          </w:p>
        </w:tc>
      </w:tr>
      <w:tr w:rsidR="004712AA" w:rsidRPr="00ED6FD2" w14:paraId="3AA66174" w14:textId="77777777" w:rsidTr="00976D89">
        <w:trPr>
          <w:trHeight w:val="314"/>
        </w:trPr>
        <w:tc>
          <w:tcPr>
            <w:tcW w:w="9350" w:type="dxa"/>
            <w:shd w:val="clear" w:color="auto" w:fill="D9D9D9" w:themeFill="background1" w:themeFillShade="D9"/>
          </w:tcPr>
          <w:p w14:paraId="763A6E4C" w14:textId="77777777" w:rsidR="004712AA" w:rsidRPr="00ED6FD2" w:rsidRDefault="00ED6FD2" w:rsidP="00ED6FD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f applicable, d</w:t>
            </w:r>
            <w:r w:rsidR="00976D89" w:rsidRPr="00ED6FD2">
              <w:rPr>
                <w:rFonts w:ascii="Times New Roman" w:hAnsi="Times New Roman" w:cs="Times New Roman"/>
              </w:rPr>
              <w:t xml:space="preserve">escribe the process by which other </w:t>
            </w:r>
            <w:r w:rsidR="002249B5" w:rsidRPr="00ED6FD2">
              <w:rPr>
                <w:rFonts w:ascii="Times New Roman" w:hAnsi="Times New Roman" w:cs="Times New Roman"/>
              </w:rPr>
              <w:t>stake holders (e.g., advisory or alumni groups)</w:t>
            </w:r>
            <w:r w:rsidR="00976D89" w:rsidRPr="00ED6FD2">
              <w:rPr>
                <w:rFonts w:ascii="Times New Roman" w:hAnsi="Times New Roman" w:cs="Times New Roman"/>
              </w:rPr>
              <w:t xml:space="preserve"> were consulted about this change and summarize the response</w:t>
            </w:r>
            <w:r w:rsidR="002249B5" w:rsidRPr="00ED6FD2">
              <w:rPr>
                <w:rFonts w:ascii="Times New Roman" w:hAnsi="Times New Roman" w:cs="Times New Roman"/>
              </w:rPr>
              <w:t>:</w:t>
            </w:r>
          </w:p>
        </w:tc>
      </w:tr>
      <w:tr w:rsidR="004712AA" w:rsidRPr="00ED6FD2" w14:paraId="3500B1E8" w14:textId="77777777" w:rsidTr="00976D89">
        <w:trPr>
          <w:trHeight w:val="1286"/>
        </w:trPr>
        <w:tc>
          <w:tcPr>
            <w:tcW w:w="9350" w:type="dxa"/>
          </w:tcPr>
          <w:p w14:paraId="1BF5851F" w14:textId="77777777" w:rsidR="004712AA" w:rsidRPr="00ED6FD2" w:rsidRDefault="004712AA" w:rsidP="00ED6FD2">
            <w:pPr>
              <w:rPr>
                <w:rFonts w:ascii="Times New Roman" w:hAnsi="Times New Roman" w:cs="Times New Roman"/>
              </w:rPr>
            </w:pPr>
            <w:permStart w:id="164370486" w:edGrp="everyone"/>
            <w:permEnd w:id="164370486"/>
          </w:p>
        </w:tc>
      </w:tr>
    </w:tbl>
    <w:p w14:paraId="76B5DB3C" w14:textId="77777777" w:rsidR="00522364" w:rsidRDefault="00522364" w:rsidP="00ED6FD2">
      <w:pPr>
        <w:rPr>
          <w:rFonts w:ascii="Times New Roman" w:hAnsi="Times New Roman" w:cs="Times New Roman"/>
          <w:b/>
        </w:rPr>
      </w:pPr>
    </w:p>
    <w:p w14:paraId="39A8715A" w14:textId="77777777" w:rsidR="00ED6FD2" w:rsidRPr="008D50DA" w:rsidRDefault="00ED6FD2" w:rsidP="00ED6FD2">
      <w:pPr>
        <w:ind w:right="1152"/>
        <w:rPr>
          <w:rFonts w:ascii="Times New Roman" w:hAnsi="Times New Roman" w:cs="Times New Roman"/>
          <w:b/>
        </w:rPr>
      </w:pPr>
      <w:r w:rsidRPr="008D50DA">
        <w:rPr>
          <w:rFonts w:ascii="Times New Roman" w:hAnsi="Times New Roman" w:cs="Times New Roman"/>
          <w:b/>
        </w:rPr>
        <w:t>SIGNATURES: The names typed below certify that the relevant academic and campus officials have reviewed and approved this proposal:</w:t>
      </w:r>
    </w:p>
    <w:p w14:paraId="0E115A8C" w14:textId="77777777" w:rsidR="00ED6FD2" w:rsidRPr="008D50DA" w:rsidRDefault="00ED6FD2" w:rsidP="00ED6FD2">
      <w:pPr>
        <w:rPr>
          <w:rFonts w:ascii="Times New Roman" w:hAnsi="Times New Roman" w:cs="Times New Roman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5"/>
        <w:gridCol w:w="3600"/>
        <w:gridCol w:w="1347"/>
        <w:gridCol w:w="2338"/>
      </w:tblGrid>
      <w:tr w:rsidR="00ED6FD2" w:rsidRPr="008D50DA" w14:paraId="28BC5A11" w14:textId="77777777" w:rsidTr="00C95B05">
        <w:trPr>
          <w:trHeight w:val="432"/>
        </w:trPr>
        <w:tc>
          <w:tcPr>
            <w:tcW w:w="2065" w:type="dxa"/>
            <w:shd w:val="clear" w:color="auto" w:fill="D9D9D9" w:themeFill="background1" w:themeFillShade="D9"/>
          </w:tcPr>
          <w:p w14:paraId="4ACB5FF6" w14:textId="77777777" w:rsidR="00ED6FD2" w:rsidRPr="008D50DA" w:rsidRDefault="00ED6FD2" w:rsidP="00C95B05">
            <w:pPr>
              <w:rPr>
                <w:rFonts w:ascii="Times New Roman" w:hAnsi="Times New Roman" w:cs="Times New Roman"/>
              </w:rPr>
            </w:pPr>
            <w:r w:rsidRPr="008D50DA">
              <w:rPr>
                <w:rFonts w:ascii="Times New Roman" w:hAnsi="Times New Roman" w:cs="Times New Roman"/>
              </w:rPr>
              <w:t>Chair or Director Signature:</w:t>
            </w:r>
          </w:p>
        </w:tc>
        <w:tc>
          <w:tcPr>
            <w:tcW w:w="3600" w:type="dxa"/>
          </w:tcPr>
          <w:p w14:paraId="772D358F" w14:textId="77777777" w:rsidR="00ED6FD2" w:rsidRPr="008D50DA" w:rsidRDefault="00ED6FD2" w:rsidP="00C95B05">
            <w:pPr>
              <w:rPr>
                <w:rFonts w:ascii="Times New Roman" w:hAnsi="Times New Roman" w:cs="Times New Roman"/>
              </w:rPr>
            </w:pPr>
            <w:permStart w:id="1239095245" w:edGrp="everyone"/>
            <w:permEnd w:id="1239095245"/>
          </w:p>
        </w:tc>
        <w:tc>
          <w:tcPr>
            <w:tcW w:w="1347" w:type="dxa"/>
            <w:shd w:val="clear" w:color="auto" w:fill="D9D9D9" w:themeFill="background1" w:themeFillShade="D9"/>
          </w:tcPr>
          <w:p w14:paraId="1C6C9CF2" w14:textId="77777777" w:rsidR="00ED6FD2" w:rsidRPr="008D50DA" w:rsidRDefault="00ED6FD2" w:rsidP="00C95B05">
            <w:pPr>
              <w:rPr>
                <w:rFonts w:ascii="Times New Roman" w:hAnsi="Times New Roman" w:cs="Times New Roman"/>
              </w:rPr>
            </w:pPr>
            <w:r w:rsidRPr="008D50DA">
              <w:rPr>
                <w:rFonts w:ascii="Times New Roman" w:hAnsi="Times New Roman" w:cs="Times New Roman"/>
              </w:rPr>
              <w:t>Date:</w:t>
            </w:r>
          </w:p>
        </w:tc>
        <w:tc>
          <w:tcPr>
            <w:tcW w:w="2338" w:type="dxa"/>
          </w:tcPr>
          <w:p w14:paraId="0DCDBC45" w14:textId="77777777" w:rsidR="00ED6FD2" w:rsidRPr="008D50DA" w:rsidRDefault="00ED6FD2" w:rsidP="00C95B05">
            <w:pPr>
              <w:rPr>
                <w:rFonts w:ascii="Times New Roman" w:hAnsi="Times New Roman" w:cs="Times New Roman"/>
              </w:rPr>
            </w:pPr>
            <w:permStart w:id="1479421369" w:edGrp="everyone"/>
            <w:permEnd w:id="1479421369"/>
          </w:p>
        </w:tc>
      </w:tr>
      <w:tr w:rsidR="00ED6FD2" w:rsidRPr="008D50DA" w14:paraId="653B8FDF" w14:textId="77777777" w:rsidTr="00C95B05">
        <w:trPr>
          <w:trHeight w:val="20"/>
        </w:trPr>
        <w:tc>
          <w:tcPr>
            <w:tcW w:w="9350" w:type="dxa"/>
            <w:gridSpan w:val="4"/>
            <w:tcBorders>
              <w:left w:val="nil"/>
              <w:right w:val="nil"/>
            </w:tcBorders>
            <w:shd w:val="clear" w:color="auto" w:fill="FFFFFF" w:themeFill="background1"/>
          </w:tcPr>
          <w:p w14:paraId="5CD7FE17" w14:textId="77777777" w:rsidR="00ED6FD2" w:rsidRPr="008D50DA" w:rsidRDefault="00ED6FD2" w:rsidP="00C95B05">
            <w:pPr>
              <w:rPr>
                <w:rFonts w:ascii="Times New Roman" w:hAnsi="Times New Roman" w:cs="Times New Roman"/>
              </w:rPr>
            </w:pPr>
          </w:p>
        </w:tc>
      </w:tr>
      <w:tr w:rsidR="00ED6FD2" w:rsidRPr="008D50DA" w14:paraId="207BCB11" w14:textId="77777777" w:rsidTr="00C95B05">
        <w:trPr>
          <w:trHeight w:val="432"/>
        </w:trPr>
        <w:tc>
          <w:tcPr>
            <w:tcW w:w="2065" w:type="dxa"/>
            <w:shd w:val="clear" w:color="auto" w:fill="D9D9D9" w:themeFill="background1" w:themeFillShade="D9"/>
          </w:tcPr>
          <w:p w14:paraId="390B3DD9" w14:textId="77777777" w:rsidR="00ED6FD2" w:rsidRPr="008D50DA" w:rsidRDefault="00ED6FD2" w:rsidP="00C95B05">
            <w:pPr>
              <w:rPr>
                <w:rFonts w:ascii="Times New Roman" w:hAnsi="Times New Roman" w:cs="Times New Roman"/>
              </w:rPr>
            </w:pPr>
            <w:r w:rsidRPr="008D50DA">
              <w:rPr>
                <w:rFonts w:ascii="Times New Roman" w:hAnsi="Times New Roman" w:cs="Times New Roman"/>
              </w:rPr>
              <w:t>Dean Signature:</w:t>
            </w:r>
          </w:p>
        </w:tc>
        <w:tc>
          <w:tcPr>
            <w:tcW w:w="3600" w:type="dxa"/>
          </w:tcPr>
          <w:p w14:paraId="7F506D84" w14:textId="77777777" w:rsidR="00ED6FD2" w:rsidRPr="008D50DA" w:rsidRDefault="00ED6FD2" w:rsidP="00C95B05">
            <w:pPr>
              <w:rPr>
                <w:rFonts w:ascii="Times New Roman" w:hAnsi="Times New Roman" w:cs="Times New Roman"/>
              </w:rPr>
            </w:pPr>
            <w:permStart w:id="1582243013" w:edGrp="everyone"/>
            <w:permEnd w:id="1582243013"/>
          </w:p>
        </w:tc>
        <w:tc>
          <w:tcPr>
            <w:tcW w:w="1347" w:type="dxa"/>
            <w:shd w:val="clear" w:color="auto" w:fill="D9D9D9" w:themeFill="background1" w:themeFillShade="D9"/>
          </w:tcPr>
          <w:p w14:paraId="4B86704A" w14:textId="77777777" w:rsidR="00ED6FD2" w:rsidRPr="008D50DA" w:rsidRDefault="00ED6FD2" w:rsidP="00C95B05">
            <w:pPr>
              <w:rPr>
                <w:rFonts w:ascii="Times New Roman" w:hAnsi="Times New Roman" w:cs="Times New Roman"/>
              </w:rPr>
            </w:pPr>
            <w:r w:rsidRPr="008D50DA">
              <w:rPr>
                <w:rFonts w:ascii="Times New Roman" w:hAnsi="Times New Roman" w:cs="Times New Roman"/>
              </w:rPr>
              <w:t>Date:</w:t>
            </w:r>
          </w:p>
        </w:tc>
        <w:tc>
          <w:tcPr>
            <w:tcW w:w="2338" w:type="dxa"/>
          </w:tcPr>
          <w:p w14:paraId="7F8EB327" w14:textId="77777777" w:rsidR="00ED6FD2" w:rsidRPr="008D50DA" w:rsidRDefault="00ED6FD2" w:rsidP="00C95B05">
            <w:pPr>
              <w:rPr>
                <w:rFonts w:ascii="Times New Roman" w:hAnsi="Times New Roman" w:cs="Times New Roman"/>
              </w:rPr>
            </w:pPr>
            <w:permStart w:id="2109162089" w:edGrp="everyone"/>
            <w:permEnd w:id="2109162089"/>
          </w:p>
        </w:tc>
      </w:tr>
      <w:tr w:rsidR="00ED6FD2" w:rsidRPr="008D50DA" w14:paraId="7B70E741" w14:textId="77777777" w:rsidTr="00C95B05">
        <w:trPr>
          <w:trHeight w:val="432"/>
        </w:trPr>
        <w:tc>
          <w:tcPr>
            <w:tcW w:w="9350" w:type="dxa"/>
            <w:gridSpan w:val="4"/>
            <w:tcBorders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482A143B" w14:textId="77777777" w:rsidR="00ED6FD2" w:rsidRPr="008D50DA" w:rsidRDefault="00ED6FD2" w:rsidP="00C95B05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  <w:p w14:paraId="1156F919" w14:textId="77777777" w:rsidR="00ED6FD2" w:rsidRPr="008D50DA" w:rsidRDefault="00ED6FD2" w:rsidP="00C95B05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8D50DA">
              <w:rPr>
                <w:rFonts w:ascii="Times New Roman" w:hAnsi="Times New Roman" w:cs="Times New Roman"/>
                <w:b/>
                <w:bCs/>
                <w:i/>
                <w:iCs/>
              </w:rPr>
              <w:t>Signatures are required from the Chancellor(s) if the degree will be offered and/or impact the respective campus:</w:t>
            </w:r>
          </w:p>
          <w:p w14:paraId="509EE981" w14:textId="77777777" w:rsidR="00ED6FD2" w:rsidRPr="008D50DA" w:rsidRDefault="00ED6FD2" w:rsidP="00C95B05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:rsidR="00ED6FD2" w:rsidRPr="008D50DA" w14:paraId="6C34692B" w14:textId="77777777" w:rsidTr="00C95B05">
        <w:trPr>
          <w:trHeight w:val="432"/>
        </w:trPr>
        <w:tc>
          <w:tcPr>
            <w:tcW w:w="2065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564B04F" w14:textId="77777777" w:rsidR="00ED6FD2" w:rsidRPr="008D50DA" w:rsidRDefault="00ED6FD2" w:rsidP="00C95B05">
            <w:pPr>
              <w:rPr>
                <w:rFonts w:ascii="Times New Roman" w:hAnsi="Times New Roman" w:cs="Times New Roman"/>
              </w:rPr>
            </w:pPr>
            <w:r w:rsidRPr="008D50DA">
              <w:rPr>
                <w:rFonts w:ascii="Times New Roman" w:hAnsi="Times New Roman" w:cs="Times New Roman"/>
              </w:rPr>
              <w:t>Everett Chancellor Signature:</w:t>
            </w:r>
          </w:p>
        </w:tc>
        <w:tc>
          <w:tcPr>
            <w:tcW w:w="3600" w:type="dxa"/>
            <w:tcBorders>
              <w:bottom w:val="single" w:sz="4" w:space="0" w:color="auto"/>
            </w:tcBorders>
          </w:tcPr>
          <w:p w14:paraId="72CC9EBD" w14:textId="77777777" w:rsidR="00ED6FD2" w:rsidRPr="008D50DA" w:rsidRDefault="00ED6FD2" w:rsidP="00C95B0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EF2A2E9" w14:textId="77777777" w:rsidR="00ED6FD2" w:rsidRPr="008D50DA" w:rsidRDefault="00ED6FD2" w:rsidP="00C95B05">
            <w:pPr>
              <w:rPr>
                <w:rFonts w:ascii="Times New Roman" w:hAnsi="Times New Roman" w:cs="Times New Roman"/>
              </w:rPr>
            </w:pPr>
            <w:r w:rsidRPr="008D50DA">
              <w:rPr>
                <w:rFonts w:ascii="Times New Roman" w:hAnsi="Times New Roman" w:cs="Times New Roman"/>
              </w:rPr>
              <w:t>Date:</w:t>
            </w:r>
          </w:p>
        </w:tc>
        <w:tc>
          <w:tcPr>
            <w:tcW w:w="2338" w:type="dxa"/>
            <w:tcBorders>
              <w:bottom w:val="single" w:sz="4" w:space="0" w:color="auto"/>
            </w:tcBorders>
          </w:tcPr>
          <w:p w14:paraId="2D608E00" w14:textId="77777777" w:rsidR="00ED6FD2" w:rsidRPr="008D50DA" w:rsidRDefault="00ED6FD2" w:rsidP="00C95B05">
            <w:pPr>
              <w:rPr>
                <w:rFonts w:ascii="Times New Roman" w:hAnsi="Times New Roman" w:cs="Times New Roman"/>
              </w:rPr>
            </w:pPr>
          </w:p>
        </w:tc>
      </w:tr>
      <w:tr w:rsidR="00ED6FD2" w:rsidRPr="008D50DA" w14:paraId="7EEA7093" w14:textId="77777777" w:rsidTr="008F742C">
        <w:trPr>
          <w:trHeight w:val="224"/>
        </w:trPr>
        <w:tc>
          <w:tcPr>
            <w:tcW w:w="20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31B3884A" w14:textId="77777777" w:rsidR="00ED6FD2" w:rsidRPr="008D50DA" w:rsidRDefault="00ED6FD2" w:rsidP="00C95B0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4F80477D" w14:textId="77777777" w:rsidR="00ED6FD2" w:rsidRPr="008D50DA" w:rsidRDefault="00ED6FD2" w:rsidP="00C95B0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074360A1" w14:textId="77777777" w:rsidR="00ED6FD2" w:rsidRPr="008D50DA" w:rsidRDefault="00ED6FD2" w:rsidP="00C95B0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3EDEA847" w14:textId="77777777" w:rsidR="00ED6FD2" w:rsidRPr="008D50DA" w:rsidRDefault="00ED6FD2" w:rsidP="00C95B05">
            <w:pPr>
              <w:rPr>
                <w:rFonts w:ascii="Times New Roman" w:hAnsi="Times New Roman" w:cs="Times New Roman"/>
              </w:rPr>
            </w:pPr>
          </w:p>
        </w:tc>
      </w:tr>
      <w:tr w:rsidR="00ED6FD2" w:rsidRPr="008D50DA" w14:paraId="1B3ADBA5" w14:textId="77777777" w:rsidTr="00C95B05">
        <w:trPr>
          <w:trHeight w:val="432"/>
        </w:trPr>
        <w:tc>
          <w:tcPr>
            <w:tcW w:w="2065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2EDADDE" w14:textId="77777777" w:rsidR="00ED6FD2" w:rsidRPr="008D50DA" w:rsidRDefault="00ED6FD2" w:rsidP="00C95B05">
            <w:pPr>
              <w:rPr>
                <w:rFonts w:ascii="Times New Roman" w:hAnsi="Times New Roman" w:cs="Times New Roman"/>
              </w:rPr>
            </w:pPr>
            <w:r w:rsidRPr="008D50DA">
              <w:rPr>
                <w:rFonts w:ascii="Times New Roman" w:hAnsi="Times New Roman" w:cs="Times New Roman"/>
              </w:rPr>
              <w:t>Global Chancellor Signature:</w:t>
            </w:r>
          </w:p>
        </w:tc>
        <w:tc>
          <w:tcPr>
            <w:tcW w:w="3600" w:type="dxa"/>
            <w:tcBorders>
              <w:top w:val="single" w:sz="4" w:space="0" w:color="auto"/>
              <w:bottom w:val="single" w:sz="4" w:space="0" w:color="auto"/>
            </w:tcBorders>
          </w:tcPr>
          <w:p w14:paraId="7333D7DD" w14:textId="77777777" w:rsidR="00ED6FD2" w:rsidRPr="008D50DA" w:rsidRDefault="00ED6FD2" w:rsidP="00C95B0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7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6ED3EA9" w14:textId="77777777" w:rsidR="00ED6FD2" w:rsidRPr="008D50DA" w:rsidRDefault="00ED6FD2" w:rsidP="00C95B05">
            <w:pPr>
              <w:rPr>
                <w:rFonts w:ascii="Times New Roman" w:hAnsi="Times New Roman" w:cs="Times New Roman"/>
              </w:rPr>
            </w:pPr>
            <w:r w:rsidRPr="008D50DA">
              <w:rPr>
                <w:rFonts w:ascii="Times New Roman" w:hAnsi="Times New Roman" w:cs="Times New Roman"/>
              </w:rPr>
              <w:t>Date:</w:t>
            </w:r>
          </w:p>
        </w:tc>
        <w:tc>
          <w:tcPr>
            <w:tcW w:w="2338" w:type="dxa"/>
            <w:tcBorders>
              <w:top w:val="single" w:sz="4" w:space="0" w:color="auto"/>
              <w:bottom w:val="single" w:sz="4" w:space="0" w:color="auto"/>
            </w:tcBorders>
          </w:tcPr>
          <w:p w14:paraId="7689B03C" w14:textId="77777777" w:rsidR="00ED6FD2" w:rsidRPr="008D50DA" w:rsidRDefault="00ED6FD2" w:rsidP="00C95B05">
            <w:pPr>
              <w:rPr>
                <w:rFonts w:ascii="Times New Roman" w:hAnsi="Times New Roman" w:cs="Times New Roman"/>
              </w:rPr>
            </w:pPr>
          </w:p>
        </w:tc>
      </w:tr>
      <w:tr w:rsidR="00ED6FD2" w:rsidRPr="008D50DA" w14:paraId="6115F1AA" w14:textId="77777777" w:rsidTr="00C95B05">
        <w:trPr>
          <w:trHeight w:val="144"/>
        </w:trPr>
        <w:tc>
          <w:tcPr>
            <w:tcW w:w="2065" w:type="dxa"/>
            <w:tcBorders>
              <w:left w:val="nil"/>
              <w:right w:val="nil"/>
            </w:tcBorders>
            <w:shd w:val="clear" w:color="auto" w:fill="auto"/>
          </w:tcPr>
          <w:p w14:paraId="3C090782" w14:textId="77777777" w:rsidR="00ED6FD2" w:rsidRPr="008D50DA" w:rsidRDefault="00ED6FD2" w:rsidP="00C95B0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0" w:type="dxa"/>
            <w:tcBorders>
              <w:left w:val="nil"/>
              <w:right w:val="nil"/>
            </w:tcBorders>
            <w:shd w:val="clear" w:color="auto" w:fill="auto"/>
          </w:tcPr>
          <w:p w14:paraId="4171D367" w14:textId="77777777" w:rsidR="00ED6FD2" w:rsidRPr="008D50DA" w:rsidRDefault="00ED6FD2" w:rsidP="00C95B0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7" w:type="dxa"/>
            <w:tcBorders>
              <w:left w:val="nil"/>
              <w:right w:val="nil"/>
            </w:tcBorders>
            <w:shd w:val="clear" w:color="auto" w:fill="auto"/>
          </w:tcPr>
          <w:p w14:paraId="46C7F3B4" w14:textId="77777777" w:rsidR="00ED6FD2" w:rsidRPr="008D50DA" w:rsidRDefault="00ED6FD2" w:rsidP="00C95B0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38" w:type="dxa"/>
            <w:tcBorders>
              <w:left w:val="nil"/>
              <w:right w:val="nil"/>
            </w:tcBorders>
            <w:shd w:val="clear" w:color="auto" w:fill="auto"/>
          </w:tcPr>
          <w:p w14:paraId="7FDD1FB2" w14:textId="77777777" w:rsidR="00ED6FD2" w:rsidRPr="008D50DA" w:rsidRDefault="00ED6FD2" w:rsidP="00C95B05">
            <w:pPr>
              <w:rPr>
                <w:rFonts w:ascii="Times New Roman" w:hAnsi="Times New Roman" w:cs="Times New Roman"/>
              </w:rPr>
            </w:pPr>
          </w:p>
        </w:tc>
      </w:tr>
      <w:tr w:rsidR="00ED6FD2" w:rsidRPr="008D50DA" w14:paraId="11ED2AA8" w14:textId="77777777" w:rsidTr="00C95B05">
        <w:trPr>
          <w:trHeight w:val="432"/>
        </w:trPr>
        <w:tc>
          <w:tcPr>
            <w:tcW w:w="2065" w:type="dxa"/>
            <w:shd w:val="clear" w:color="auto" w:fill="D9D9D9" w:themeFill="background1" w:themeFillShade="D9"/>
          </w:tcPr>
          <w:p w14:paraId="21E4E64B" w14:textId="77777777" w:rsidR="00ED6FD2" w:rsidRPr="008D50DA" w:rsidRDefault="00ED6FD2" w:rsidP="00C95B05">
            <w:pPr>
              <w:rPr>
                <w:rFonts w:ascii="Times New Roman" w:hAnsi="Times New Roman" w:cs="Times New Roman"/>
              </w:rPr>
            </w:pPr>
            <w:r w:rsidRPr="008D50DA">
              <w:rPr>
                <w:rFonts w:ascii="Times New Roman" w:hAnsi="Times New Roman" w:cs="Times New Roman"/>
              </w:rPr>
              <w:t>Spokane Chancellor Signature:</w:t>
            </w:r>
          </w:p>
        </w:tc>
        <w:tc>
          <w:tcPr>
            <w:tcW w:w="3600" w:type="dxa"/>
          </w:tcPr>
          <w:p w14:paraId="6563956C" w14:textId="77777777" w:rsidR="00ED6FD2" w:rsidRPr="008D50DA" w:rsidRDefault="00ED6FD2" w:rsidP="00C95B0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7" w:type="dxa"/>
            <w:shd w:val="clear" w:color="auto" w:fill="D9D9D9" w:themeFill="background1" w:themeFillShade="D9"/>
          </w:tcPr>
          <w:p w14:paraId="386849B2" w14:textId="77777777" w:rsidR="00ED6FD2" w:rsidRPr="008D50DA" w:rsidRDefault="00ED6FD2" w:rsidP="00C95B05">
            <w:pPr>
              <w:rPr>
                <w:rFonts w:ascii="Times New Roman" w:hAnsi="Times New Roman" w:cs="Times New Roman"/>
              </w:rPr>
            </w:pPr>
            <w:r w:rsidRPr="008D50DA">
              <w:rPr>
                <w:rFonts w:ascii="Times New Roman" w:hAnsi="Times New Roman" w:cs="Times New Roman"/>
              </w:rPr>
              <w:t>Date:</w:t>
            </w:r>
          </w:p>
        </w:tc>
        <w:tc>
          <w:tcPr>
            <w:tcW w:w="2338" w:type="dxa"/>
          </w:tcPr>
          <w:p w14:paraId="13DFF600" w14:textId="77777777" w:rsidR="00ED6FD2" w:rsidRPr="008D50DA" w:rsidRDefault="00ED6FD2" w:rsidP="00C95B05">
            <w:pPr>
              <w:rPr>
                <w:rFonts w:ascii="Times New Roman" w:hAnsi="Times New Roman" w:cs="Times New Roman"/>
              </w:rPr>
            </w:pPr>
          </w:p>
        </w:tc>
      </w:tr>
      <w:tr w:rsidR="00ED6FD2" w:rsidRPr="008D50DA" w14:paraId="174F52EE" w14:textId="77777777" w:rsidTr="00C95B05">
        <w:trPr>
          <w:trHeight w:val="144"/>
        </w:trPr>
        <w:tc>
          <w:tcPr>
            <w:tcW w:w="9350" w:type="dxa"/>
            <w:gridSpan w:val="4"/>
            <w:tcBorders>
              <w:left w:val="nil"/>
              <w:right w:val="nil"/>
            </w:tcBorders>
            <w:shd w:val="clear" w:color="auto" w:fill="FFFFFF" w:themeFill="background1"/>
          </w:tcPr>
          <w:p w14:paraId="528A1B8A" w14:textId="77777777" w:rsidR="00ED6FD2" w:rsidRPr="008D50DA" w:rsidRDefault="00ED6FD2" w:rsidP="00C95B05">
            <w:pPr>
              <w:rPr>
                <w:rFonts w:ascii="Times New Roman" w:hAnsi="Times New Roman" w:cs="Times New Roman"/>
              </w:rPr>
            </w:pPr>
          </w:p>
        </w:tc>
      </w:tr>
      <w:tr w:rsidR="00ED6FD2" w:rsidRPr="008D50DA" w14:paraId="465A38A7" w14:textId="77777777" w:rsidTr="00C95B05">
        <w:trPr>
          <w:trHeight w:val="432"/>
        </w:trPr>
        <w:tc>
          <w:tcPr>
            <w:tcW w:w="2065" w:type="dxa"/>
            <w:shd w:val="clear" w:color="auto" w:fill="D9D9D9" w:themeFill="background1" w:themeFillShade="D9"/>
          </w:tcPr>
          <w:p w14:paraId="592D271C" w14:textId="77777777" w:rsidR="00ED6FD2" w:rsidRPr="008D50DA" w:rsidRDefault="00ED6FD2" w:rsidP="00C95B05">
            <w:pPr>
              <w:rPr>
                <w:rFonts w:ascii="Times New Roman" w:hAnsi="Times New Roman" w:cs="Times New Roman"/>
              </w:rPr>
            </w:pPr>
            <w:r w:rsidRPr="008D50DA">
              <w:rPr>
                <w:rFonts w:ascii="Times New Roman" w:hAnsi="Times New Roman" w:cs="Times New Roman"/>
              </w:rPr>
              <w:t>Tri-Cities Chancellor Signature:</w:t>
            </w:r>
          </w:p>
        </w:tc>
        <w:tc>
          <w:tcPr>
            <w:tcW w:w="3600" w:type="dxa"/>
          </w:tcPr>
          <w:p w14:paraId="34425548" w14:textId="77777777" w:rsidR="00ED6FD2" w:rsidRPr="008D50DA" w:rsidRDefault="00ED6FD2" w:rsidP="00C95B0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7" w:type="dxa"/>
            <w:shd w:val="clear" w:color="auto" w:fill="D9D9D9" w:themeFill="background1" w:themeFillShade="D9"/>
          </w:tcPr>
          <w:p w14:paraId="6FCE8B83" w14:textId="77777777" w:rsidR="00ED6FD2" w:rsidRPr="008D50DA" w:rsidRDefault="00ED6FD2" w:rsidP="00C95B05">
            <w:pPr>
              <w:rPr>
                <w:rFonts w:ascii="Times New Roman" w:hAnsi="Times New Roman" w:cs="Times New Roman"/>
              </w:rPr>
            </w:pPr>
            <w:r w:rsidRPr="008D50DA">
              <w:rPr>
                <w:rFonts w:ascii="Times New Roman" w:hAnsi="Times New Roman" w:cs="Times New Roman"/>
              </w:rPr>
              <w:t>Date:</w:t>
            </w:r>
          </w:p>
        </w:tc>
        <w:tc>
          <w:tcPr>
            <w:tcW w:w="2338" w:type="dxa"/>
          </w:tcPr>
          <w:p w14:paraId="61CB110E" w14:textId="77777777" w:rsidR="00ED6FD2" w:rsidRPr="008D50DA" w:rsidRDefault="00ED6FD2" w:rsidP="00C95B05">
            <w:pPr>
              <w:rPr>
                <w:rFonts w:ascii="Times New Roman" w:hAnsi="Times New Roman" w:cs="Times New Roman"/>
              </w:rPr>
            </w:pPr>
          </w:p>
        </w:tc>
      </w:tr>
      <w:tr w:rsidR="00ED6FD2" w:rsidRPr="008D50DA" w14:paraId="6225CE8A" w14:textId="77777777" w:rsidTr="00C95B05">
        <w:trPr>
          <w:trHeight w:val="144"/>
        </w:trPr>
        <w:tc>
          <w:tcPr>
            <w:tcW w:w="20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E3C2E18" w14:textId="77777777" w:rsidR="00ED6FD2" w:rsidRPr="008D50DA" w:rsidRDefault="00ED6FD2" w:rsidP="00C95B0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5C116E0" w14:textId="77777777" w:rsidR="00ED6FD2" w:rsidRPr="008D50DA" w:rsidRDefault="00ED6FD2" w:rsidP="00C95B0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B976624" w14:textId="77777777" w:rsidR="00ED6FD2" w:rsidRPr="008D50DA" w:rsidRDefault="00ED6FD2" w:rsidP="00C95B0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A3659F5" w14:textId="77777777" w:rsidR="00ED6FD2" w:rsidRPr="008D50DA" w:rsidRDefault="00ED6FD2" w:rsidP="00C95B05">
            <w:pPr>
              <w:rPr>
                <w:rFonts w:ascii="Times New Roman" w:hAnsi="Times New Roman" w:cs="Times New Roman"/>
              </w:rPr>
            </w:pPr>
          </w:p>
        </w:tc>
      </w:tr>
      <w:tr w:rsidR="00ED6FD2" w:rsidRPr="008D50DA" w14:paraId="2BD11612" w14:textId="77777777" w:rsidTr="00C95B05">
        <w:trPr>
          <w:trHeight w:val="432"/>
        </w:trPr>
        <w:tc>
          <w:tcPr>
            <w:tcW w:w="2065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5F71695C" w14:textId="77777777" w:rsidR="00ED6FD2" w:rsidRPr="008D50DA" w:rsidRDefault="00ED6FD2" w:rsidP="00C95B05">
            <w:pPr>
              <w:rPr>
                <w:rFonts w:ascii="Times New Roman" w:hAnsi="Times New Roman" w:cs="Times New Roman"/>
              </w:rPr>
            </w:pPr>
            <w:r w:rsidRPr="008D50DA">
              <w:rPr>
                <w:rFonts w:ascii="Times New Roman" w:hAnsi="Times New Roman" w:cs="Times New Roman"/>
              </w:rPr>
              <w:t>Vancouver Chancellor Signature:</w:t>
            </w:r>
          </w:p>
        </w:tc>
        <w:tc>
          <w:tcPr>
            <w:tcW w:w="3600" w:type="dxa"/>
            <w:tcBorders>
              <w:top w:val="single" w:sz="4" w:space="0" w:color="auto"/>
            </w:tcBorders>
            <w:shd w:val="clear" w:color="auto" w:fill="auto"/>
          </w:tcPr>
          <w:p w14:paraId="1CE3D779" w14:textId="77777777" w:rsidR="00ED6FD2" w:rsidRPr="008D50DA" w:rsidRDefault="00ED6FD2" w:rsidP="00C95B0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7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6BCE09C2" w14:textId="77777777" w:rsidR="00ED6FD2" w:rsidRPr="008D50DA" w:rsidRDefault="00ED6FD2" w:rsidP="00C95B05">
            <w:pPr>
              <w:rPr>
                <w:rFonts w:ascii="Times New Roman" w:hAnsi="Times New Roman" w:cs="Times New Roman"/>
              </w:rPr>
            </w:pPr>
            <w:r w:rsidRPr="008D50DA">
              <w:rPr>
                <w:rFonts w:ascii="Times New Roman" w:hAnsi="Times New Roman" w:cs="Times New Roman"/>
              </w:rPr>
              <w:t>Date</w:t>
            </w:r>
          </w:p>
        </w:tc>
        <w:tc>
          <w:tcPr>
            <w:tcW w:w="2338" w:type="dxa"/>
            <w:tcBorders>
              <w:top w:val="single" w:sz="4" w:space="0" w:color="auto"/>
            </w:tcBorders>
            <w:shd w:val="clear" w:color="auto" w:fill="auto"/>
          </w:tcPr>
          <w:p w14:paraId="5A593848" w14:textId="77777777" w:rsidR="00ED6FD2" w:rsidRPr="008D50DA" w:rsidRDefault="00ED6FD2" w:rsidP="00C95B05">
            <w:pPr>
              <w:rPr>
                <w:rFonts w:ascii="Times New Roman" w:hAnsi="Times New Roman" w:cs="Times New Roman"/>
              </w:rPr>
            </w:pPr>
          </w:p>
        </w:tc>
      </w:tr>
      <w:tr w:rsidR="00ED6FD2" w:rsidRPr="008D50DA" w14:paraId="6CEE9D09" w14:textId="77777777" w:rsidTr="00C95B05">
        <w:trPr>
          <w:trHeight w:val="144"/>
        </w:trPr>
        <w:tc>
          <w:tcPr>
            <w:tcW w:w="9350" w:type="dxa"/>
            <w:gridSpan w:val="4"/>
            <w:tcBorders>
              <w:left w:val="nil"/>
              <w:right w:val="nil"/>
            </w:tcBorders>
            <w:shd w:val="clear" w:color="auto" w:fill="FFFFFF" w:themeFill="background1"/>
          </w:tcPr>
          <w:p w14:paraId="0F488A4E" w14:textId="77777777" w:rsidR="00ED6FD2" w:rsidRPr="008D50DA" w:rsidRDefault="00ED6FD2" w:rsidP="00C95B05">
            <w:pPr>
              <w:rPr>
                <w:rFonts w:ascii="Times New Roman" w:hAnsi="Times New Roman" w:cs="Times New Roman"/>
              </w:rPr>
            </w:pPr>
          </w:p>
        </w:tc>
      </w:tr>
      <w:tr w:rsidR="00ED6FD2" w:rsidRPr="008D50DA" w14:paraId="6BB74FD6" w14:textId="77777777" w:rsidTr="00C95B05">
        <w:trPr>
          <w:trHeight w:val="144"/>
        </w:trPr>
        <w:tc>
          <w:tcPr>
            <w:tcW w:w="9350" w:type="dxa"/>
            <w:gridSpan w:val="4"/>
            <w:tcBorders>
              <w:left w:val="nil"/>
              <w:right w:val="nil"/>
            </w:tcBorders>
            <w:shd w:val="clear" w:color="auto" w:fill="FFFFFF" w:themeFill="background1"/>
          </w:tcPr>
          <w:p w14:paraId="190B6625" w14:textId="77777777" w:rsidR="00ED6FD2" w:rsidRPr="008D50DA" w:rsidRDefault="00ED6FD2" w:rsidP="00C95B05">
            <w:pPr>
              <w:rPr>
                <w:rFonts w:ascii="Times New Roman" w:hAnsi="Times New Roman" w:cs="Times New Roman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9124"/>
            </w:tblGrid>
            <w:tr w:rsidR="00ED6FD2" w:rsidRPr="008D50DA" w14:paraId="58397785" w14:textId="77777777" w:rsidTr="00C95B05">
              <w:trPr>
                <w:trHeight w:val="314"/>
              </w:trPr>
              <w:tc>
                <w:tcPr>
                  <w:tcW w:w="9124" w:type="dxa"/>
                  <w:shd w:val="clear" w:color="auto" w:fill="D9D9D9" w:themeFill="background1" w:themeFillShade="D9"/>
                </w:tcPr>
                <w:p w14:paraId="655A674A" w14:textId="77777777" w:rsidR="00ED6FD2" w:rsidRPr="008D50DA" w:rsidRDefault="00ED6FD2" w:rsidP="00C95B05">
                  <w:pPr>
                    <w:rPr>
                      <w:rFonts w:ascii="Times New Roman" w:hAnsi="Times New Roman" w:cs="Times New Roman"/>
                    </w:rPr>
                  </w:pPr>
                  <w:r w:rsidRPr="008D50DA">
                    <w:rPr>
                      <w:rFonts w:ascii="Times New Roman" w:hAnsi="Times New Roman" w:cs="Times New Roman"/>
                    </w:rPr>
                    <w:t>Comments regarding abstention of signature(s)</w:t>
                  </w:r>
                </w:p>
              </w:tc>
            </w:tr>
            <w:tr w:rsidR="00ED6FD2" w:rsidRPr="008D50DA" w14:paraId="6C07C970" w14:textId="77777777" w:rsidTr="00C95B05">
              <w:trPr>
                <w:trHeight w:val="953"/>
              </w:trPr>
              <w:tc>
                <w:tcPr>
                  <w:tcW w:w="9124" w:type="dxa"/>
                </w:tcPr>
                <w:p w14:paraId="2FAB09E6" w14:textId="77777777" w:rsidR="00ED6FD2" w:rsidRPr="008D50DA" w:rsidRDefault="00ED6FD2" w:rsidP="00C95B05">
                  <w:pPr>
                    <w:ind w:left="-316"/>
                    <w:rPr>
                      <w:rFonts w:ascii="Times New Roman" w:hAnsi="Times New Roman" w:cs="Times New Roman"/>
                    </w:rPr>
                  </w:pPr>
                  <w:permStart w:id="1189616706" w:edGrp="everyone"/>
                </w:p>
                <w:permEnd w:id="1189616706"/>
                <w:p w14:paraId="4FA79B90" w14:textId="77777777" w:rsidR="00ED6FD2" w:rsidRPr="008D50DA" w:rsidRDefault="00ED6FD2" w:rsidP="00C95B05">
                  <w:pPr>
                    <w:tabs>
                      <w:tab w:val="left" w:pos="5048"/>
                    </w:tabs>
                    <w:rPr>
                      <w:rFonts w:ascii="Times New Roman" w:hAnsi="Times New Roman" w:cs="Times New Roman"/>
                    </w:rPr>
                  </w:pPr>
                </w:p>
              </w:tc>
            </w:tr>
          </w:tbl>
          <w:p w14:paraId="01C7BDA2" w14:textId="77777777" w:rsidR="00ED6FD2" w:rsidRPr="008D50DA" w:rsidRDefault="00ED6FD2" w:rsidP="00C95B05">
            <w:pPr>
              <w:rPr>
                <w:rFonts w:ascii="Times New Roman" w:hAnsi="Times New Roman" w:cs="Times New Roman"/>
              </w:rPr>
            </w:pPr>
          </w:p>
          <w:p w14:paraId="66C2B1B6" w14:textId="77777777" w:rsidR="00ED6FD2" w:rsidRPr="008D50DA" w:rsidRDefault="00ED6FD2" w:rsidP="00C95B05">
            <w:pPr>
              <w:jc w:val="center"/>
              <w:rPr>
                <w:rStyle w:val="Hyperlink"/>
                <w:rFonts w:ascii="Times New Roman" w:hAnsi="Times New Roman" w:cs="Times New Roman"/>
                <w:b/>
                <w:bCs/>
                <w:color w:val="A50021"/>
              </w:rPr>
            </w:pPr>
            <w:r w:rsidRPr="008D50DA">
              <w:rPr>
                <w:rFonts w:ascii="Times New Roman" w:hAnsi="Times New Roman" w:cs="Times New Roman"/>
                <w:b/>
                <w:bCs/>
                <w:color w:val="A50021"/>
              </w:rPr>
              <w:t xml:space="preserve">Submit completed form as a Word document to the Provost’s Office at </w:t>
            </w:r>
            <w:hyperlink r:id="rId7" w:history="1">
              <w:r w:rsidRPr="008D50DA">
                <w:rPr>
                  <w:rStyle w:val="Hyperlink"/>
                  <w:rFonts w:ascii="Times New Roman" w:hAnsi="Times New Roman" w:cs="Times New Roman"/>
                  <w:b/>
                  <w:bCs/>
                </w:rPr>
                <w:t>provost.deg.changes@wsu.edu</w:t>
              </w:r>
            </w:hyperlink>
          </w:p>
          <w:p w14:paraId="5628865C" w14:textId="77777777" w:rsidR="00ED6FD2" w:rsidRPr="008D50DA" w:rsidRDefault="00ED6FD2" w:rsidP="00C95B05">
            <w:pPr>
              <w:rPr>
                <w:rFonts w:ascii="Times New Roman" w:hAnsi="Times New Roman" w:cs="Times New Roman"/>
                <w:b/>
                <w:bCs/>
                <w:color w:val="A50021"/>
              </w:rPr>
            </w:pPr>
          </w:p>
        </w:tc>
        <w:bookmarkStart w:id="0" w:name="_GoBack"/>
        <w:bookmarkEnd w:id="0"/>
      </w:tr>
    </w:tbl>
    <w:p w14:paraId="727EAB77" w14:textId="77777777" w:rsidR="00ED6FD2" w:rsidRPr="00ED6FD2" w:rsidRDefault="00ED6FD2" w:rsidP="00ED6FD2">
      <w:pPr>
        <w:rPr>
          <w:rFonts w:ascii="Times New Roman" w:hAnsi="Times New Roman" w:cs="Times New Roman"/>
          <w:b/>
        </w:rPr>
      </w:pPr>
    </w:p>
    <w:p w14:paraId="0084F5A3" w14:textId="438506A2" w:rsidR="00522364" w:rsidRPr="00ED6FD2" w:rsidRDefault="00522364" w:rsidP="00ED6FD2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75"/>
        <w:gridCol w:w="1141"/>
        <w:gridCol w:w="1739"/>
        <w:gridCol w:w="1378"/>
        <w:gridCol w:w="1503"/>
        <w:gridCol w:w="1614"/>
      </w:tblGrid>
      <w:tr w:rsidR="00522364" w:rsidRPr="00ED6FD2" w14:paraId="54E8E926" w14:textId="77777777" w:rsidTr="00EA637D">
        <w:trPr>
          <w:trHeight w:val="350"/>
        </w:trPr>
        <w:tc>
          <w:tcPr>
            <w:tcW w:w="9350" w:type="dxa"/>
            <w:gridSpan w:val="6"/>
            <w:shd w:val="clear" w:color="auto" w:fill="D9D9D9" w:themeFill="background1" w:themeFillShade="D9"/>
          </w:tcPr>
          <w:p w14:paraId="07D01601" w14:textId="77777777" w:rsidR="00522364" w:rsidRPr="00ED6FD2" w:rsidRDefault="00522364" w:rsidP="00ED6FD2">
            <w:pPr>
              <w:jc w:val="center"/>
              <w:rPr>
                <w:rFonts w:ascii="Times New Roman" w:hAnsi="Times New Roman" w:cs="Times New Roman"/>
              </w:rPr>
            </w:pPr>
            <w:r w:rsidRPr="00ED6FD2">
              <w:rPr>
                <w:rFonts w:ascii="Times New Roman" w:hAnsi="Times New Roman" w:cs="Times New Roman"/>
              </w:rPr>
              <w:t>For Registrar’s Office Use Only:</w:t>
            </w:r>
          </w:p>
        </w:tc>
      </w:tr>
      <w:tr w:rsidR="00522364" w:rsidRPr="00ED6FD2" w14:paraId="0EFB713A" w14:textId="77777777" w:rsidTr="00EA637D">
        <w:trPr>
          <w:trHeight w:val="368"/>
        </w:trPr>
        <w:tc>
          <w:tcPr>
            <w:tcW w:w="1975" w:type="dxa"/>
            <w:shd w:val="clear" w:color="auto" w:fill="D9D9D9" w:themeFill="background1" w:themeFillShade="D9"/>
          </w:tcPr>
          <w:p w14:paraId="06453269" w14:textId="77777777" w:rsidR="00522364" w:rsidRPr="00ED6FD2" w:rsidRDefault="00522364" w:rsidP="00ED6FD2">
            <w:pPr>
              <w:rPr>
                <w:rFonts w:ascii="Times New Roman" w:hAnsi="Times New Roman" w:cs="Times New Roman"/>
              </w:rPr>
            </w:pPr>
            <w:r w:rsidRPr="00ED6FD2">
              <w:rPr>
                <w:rFonts w:ascii="Times New Roman" w:hAnsi="Times New Roman" w:cs="Times New Roman"/>
              </w:rPr>
              <w:t>Current CIP Code:</w:t>
            </w:r>
          </w:p>
        </w:tc>
        <w:tc>
          <w:tcPr>
            <w:tcW w:w="1141" w:type="dxa"/>
          </w:tcPr>
          <w:p w14:paraId="27AB889D" w14:textId="77777777" w:rsidR="00522364" w:rsidRPr="00ED6FD2" w:rsidRDefault="00522364" w:rsidP="00ED6FD2">
            <w:pPr>
              <w:rPr>
                <w:rFonts w:ascii="Times New Roman" w:hAnsi="Times New Roman" w:cs="Times New Roman"/>
              </w:rPr>
            </w:pPr>
            <w:permStart w:id="1028785316" w:edGrp="everyone"/>
            <w:permEnd w:id="1028785316"/>
          </w:p>
        </w:tc>
        <w:tc>
          <w:tcPr>
            <w:tcW w:w="1739" w:type="dxa"/>
            <w:shd w:val="clear" w:color="auto" w:fill="D9D9D9" w:themeFill="background1" w:themeFillShade="D9"/>
          </w:tcPr>
          <w:p w14:paraId="7AA4B7CA" w14:textId="77777777" w:rsidR="00522364" w:rsidRPr="00ED6FD2" w:rsidRDefault="00522364" w:rsidP="00ED6FD2">
            <w:pPr>
              <w:rPr>
                <w:rFonts w:ascii="Times New Roman" w:hAnsi="Times New Roman" w:cs="Times New Roman"/>
              </w:rPr>
            </w:pPr>
            <w:r w:rsidRPr="00ED6FD2">
              <w:rPr>
                <w:rFonts w:ascii="Times New Roman" w:hAnsi="Times New Roman" w:cs="Times New Roman"/>
              </w:rPr>
              <w:t>New CIP Code:</w:t>
            </w:r>
          </w:p>
        </w:tc>
        <w:tc>
          <w:tcPr>
            <w:tcW w:w="1378" w:type="dxa"/>
          </w:tcPr>
          <w:p w14:paraId="1C2BA889" w14:textId="77777777" w:rsidR="00522364" w:rsidRPr="00ED6FD2" w:rsidRDefault="00522364" w:rsidP="00ED6FD2">
            <w:pPr>
              <w:rPr>
                <w:rFonts w:ascii="Times New Roman" w:hAnsi="Times New Roman" w:cs="Times New Roman"/>
              </w:rPr>
            </w:pPr>
            <w:permStart w:id="2048796547" w:edGrp="everyone"/>
            <w:permEnd w:id="2048796547"/>
          </w:p>
        </w:tc>
        <w:tc>
          <w:tcPr>
            <w:tcW w:w="1503" w:type="dxa"/>
            <w:shd w:val="clear" w:color="auto" w:fill="D9D9D9" w:themeFill="background1" w:themeFillShade="D9"/>
          </w:tcPr>
          <w:p w14:paraId="51ED55D4" w14:textId="77777777" w:rsidR="00522364" w:rsidRPr="00ED6FD2" w:rsidRDefault="00522364" w:rsidP="00ED6FD2">
            <w:pPr>
              <w:rPr>
                <w:rFonts w:ascii="Times New Roman" w:hAnsi="Times New Roman" w:cs="Times New Roman"/>
              </w:rPr>
            </w:pPr>
            <w:r w:rsidRPr="00ED6FD2">
              <w:rPr>
                <w:rFonts w:ascii="Times New Roman" w:hAnsi="Times New Roman" w:cs="Times New Roman"/>
              </w:rPr>
              <w:t>Date:</w:t>
            </w:r>
          </w:p>
        </w:tc>
        <w:tc>
          <w:tcPr>
            <w:tcW w:w="1614" w:type="dxa"/>
          </w:tcPr>
          <w:p w14:paraId="1902797D" w14:textId="77777777" w:rsidR="00522364" w:rsidRPr="00ED6FD2" w:rsidRDefault="00522364" w:rsidP="00ED6FD2">
            <w:pPr>
              <w:rPr>
                <w:rFonts w:ascii="Times New Roman" w:hAnsi="Times New Roman" w:cs="Times New Roman"/>
              </w:rPr>
            </w:pPr>
            <w:permStart w:id="1596339562" w:edGrp="everyone"/>
            <w:permEnd w:id="1596339562"/>
          </w:p>
        </w:tc>
      </w:tr>
    </w:tbl>
    <w:p w14:paraId="5F33761D" w14:textId="77777777" w:rsidR="00522364" w:rsidRPr="00ED6FD2" w:rsidRDefault="00522364" w:rsidP="00ED6FD2">
      <w:pPr>
        <w:rPr>
          <w:rFonts w:ascii="Times New Roman" w:hAnsi="Times New Roman" w:cs="Times New Roman"/>
        </w:rPr>
      </w:pPr>
    </w:p>
    <w:sectPr w:rsidR="00522364" w:rsidRPr="00ED6FD2" w:rsidSect="00522364">
      <w:footerReference w:type="default" r:id="rId8"/>
      <w:footerReference w:type="first" r:id="rId9"/>
      <w:pgSz w:w="12240" w:h="15840"/>
      <w:pgMar w:top="810" w:right="1440" w:bottom="1080" w:left="1440" w:header="720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EEE634" w14:textId="77777777" w:rsidR="00350257" w:rsidRDefault="00350257" w:rsidP="00487436">
      <w:r>
        <w:separator/>
      </w:r>
    </w:p>
  </w:endnote>
  <w:endnote w:type="continuationSeparator" w:id="0">
    <w:p w14:paraId="770B9F08" w14:textId="77777777" w:rsidR="00350257" w:rsidRDefault="00350257" w:rsidP="004874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3A36CB" w14:textId="77777777" w:rsidR="00B65368" w:rsidRPr="00E0109E" w:rsidRDefault="00B65368" w:rsidP="00B65368">
    <w:pPr>
      <w:pStyle w:val="Footer"/>
      <w:rPr>
        <w:rFonts w:ascii="Times New Roman" w:hAnsi="Times New Roman" w:cs="Times New Roman"/>
        <w:sz w:val="14"/>
        <w:szCs w:val="14"/>
      </w:rPr>
    </w:pPr>
    <w:r w:rsidRPr="00E0109E">
      <w:rPr>
        <w:rFonts w:ascii="Times New Roman" w:hAnsi="Times New Roman" w:cs="Times New Roman"/>
        <w:sz w:val="14"/>
        <w:szCs w:val="14"/>
      </w:rPr>
      <w:t xml:space="preserve">Revised </w:t>
    </w:r>
    <w:r>
      <w:rPr>
        <w:rFonts w:ascii="Times New Roman" w:hAnsi="Times New Roman" w:cs="Times New Roman"/>
        <w:sz w:val="14"/>
        <w:szCs w:val="14"/>
      </w:rPr>
      <w:t>10.01.22</w:t>
    </w:r>
  </w:p>
  <w:p w14:paraId="3154C4B7" w14:textId="77777777" w:rsidR="00B65368" w:rsidRPr="00E0109E" w:rsidRDefault="00B65368" w:rsidP="00B65368">
    <w:pPr>
      <w:pStyle w:val="Footer"/>
      <w:rPr>
        <w:rFonts w:ascii="Times New Roman" w:hAnsi="Times New Roman" w:cs="Times New Roman"/>
        <w:sz w:val="14"/>
        <w:szCs w:val="14"/>
      </w:rPr>
    </w:pPr>
    <w:r>
      <w:rPr>
        <w:rFonts w:ascii="Times New Roman" w:hAnsi="Times New Roman" w:cs="Times New Roman"/>
        <w:sz w:val="14"/>
        <w:szCs w:val="14"/>
      </w:rPr>
      <w:t>Proposal to Rename Degree Program</w:t>
    </w:r>
  </w:p>
  <w:p w14:paraId="108669F4" w14:textId="7F189C31" w:rsidR="00522364" w:rsidRPr="00B65368" w:rsidRDefault="00B65368" w:rsidP="00B65368">
    <w:pPr>
      <w:pStyle w:val="Footer"/>
      <w:rPr>
        <w:rFonts w:ascii="Times New Roman" w:hAnsi="Times New Roman" w:cs="Times New Roman"/>
        <w:sz w:val="14"/>
        <w:szCs w:val="14"/>
      </w:rPr>
    </w:pPr>
    <w:r w:rsidRPr="00E0109E">
      <w:rPr>
        <w:rFonts w:ascii="Times New Roman" w:hAnsi="Times New Roman" w:cs="Times New Roman"/>
        <w:sz w:val="14"/>
        <w:szCs w:val="14"/>
      </w:rPr>
      <w:t>Washington State University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EBA8F8" w14:textId="77777777" w:rsidR="0009244A" w:rsidRPr="00E0109E" w:rsidRDefault="0009244A" w:rsidP="0009244A">
    <w:pPr>
      <w:pStyle w:val="Footer"/>
      <w:rPr>
        <w:rFonts w:ascii="Times New Roman" w:hAnsi="Times New Roman" w:cs="Times New Roman"/>
        <w:sz w:val="14"/>
        <w:szCs w:val="14"/>
      </w:rPr>
    </w:pPr>
    <w:bookmarkStart w:id="1" w:name="_Hlk58918731"/>
    <w:bookmarkStart w:id="2" w:name="_Hlk58918732"/>
    <w:bookmarkStart w:id="3" w:name="_Hlk58920139"/>
    <w:bookmarkStart w:id="4" w:name="_Hlk58920140"/>
    <w:r w:rsidRPr="00E0109E">
      <w:rPr>
        <w:rFonts w:ascii="Times New Roman" w:hAnsi="Times New Roman" w:cs="Times New Roman"/>
        <w:sz w:val="14"/>
        <w:szCs w:val="14"/>
      </w:rPr>
      <w:t xml:space="preserve">Revised </w:t>
    </w:r>
    <w:r>
      <w:rPr>
        <w:rFonts w:ascii="Times New Roman" w:hAnsi="Times New Roman" w:cs="Times New Roman"/>
        <w:sz w:val="14"/>
        <w:szCs w:val="14"/>
      </w:rPr>
      <w:t>10.01.22</w:t>
    </w:r>
  </w:p>
  <w:p w14:paraId="4DBE15E6" w14:textId="211ADEAF" w:rsidR="0009244A" w:rsidRPr="00E0109E" w:rsidRDefault="0009244A" w:rsidP="0009244A">
    <w:pPr>
      <w:pStyle w:val="Footer"/>
      <w:rPr>
        <w:rFonts w:ascii="Times New Roman" w:hAnsi="Times New Roman" w:cs="Times New Roman"/>
        <w:sz w:val="14"/>
        <w:szCs w:val="14"/>
      </w:rPr>
    </w:pPr>
    <w:r>
      <w:rPr>
        <w:rFonts w:ascii="Times New Roman" w:hAnsi="Times New Roman" w:cs="Times New Roman"/>
        <w:sz w:val="14"/>
        <w:szCs w:val="14"/>
      </w:rPr>
      <w:t>Proposal to Rename Degree Program</w:t>
    </w:r>
  </w:p>
  <w:p w14:paraId="5E11DDA0" w14:textId="0BC161FD" w:rsidR="00ED6FD2" w:rsidRPr="0009244A" w:rsidRDefault="0009244A">
    <w:pPr>
      <w:pStyle w:val="Footer"/>
      <w:rPr>
        <w:rFonts w:ascii="Times New Roman" w:hAnsi="Times New Roman" w:cs="Times New Roman"/>
        <w:sz w:val="14"/>
        <w:szCs w:val="14"/>
      </w:rPr>
    </w:pPr>
    <w:r w:rsidRPr="00E0109E">
      <w:rPr>
        <w:rFonts w:ascii="Times New Roman" w:hAnsi="Times New Roman" w:cs="Times New Roman"/>
        <w:sz w:val="14"/>
        <w:szCs w:val="14"/>
      </w:rPr>
      <w:t>Washington State University</w:t>
    </w:r>
    <w:bookmarkEnd w:id="1"/>
    <w:bookmarkEnd w:id="2"/>
    <w:bookmarkEnd w:id="3"/>
    <w:bookmarkEnd w:id="4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76EFB4" w14:textId="77777777" w:rsidR="00350257" w:rsidRDefault="00350257" w:rsidP="00487436">
      <w:r>
        <w:separator/>
      </w:r>
    </w:p>
  </w:footnote>
  <w:footnote w:type="continuationSeparator" w:id="0">
    <w:p w14:paraId="40E4D4E8" w14:textId="77777777" w:rsidR="00350257" w:rsidRDefault="00350257" w:rsidP="0048743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0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ztLA0NzM2tTQxMzBW0lEKTi0uzszPAykwrgUALEKHzywAAAA="/>
  </w:docVars>
  <w:rsids>
    <w:rsidRoot w:val="004712AA"/>
    <w:rsid w:val="000567B4"/>
    <w:rsid w:val="0009244A"/>
    <w:rsid w:val="0018379E"/>
    <w:rsid w:val="002249B5"/>
    <w:rsid w:val="002A0014"/>
    <w:rsid w:val="003171CE"/>
    <w:rsid w:val="00327E65"/>
    <w:rsid w:val="00350257"/>
    <w:rsid w:val="003541B8"/>
    <w:rsid w:val="00390C7E"/>
    <w:rsid w:val="004712AA"/>
    <w:rsid w:val="00487436"/>
    <w:rsid w:val="00522364"/>
    <w:rsid w:val="00592284"/>
    <w:rsid w:val="00652E51"/>
    <w:rsid w:val="006D279A"/>
    <w:rsid w:val="00794C42"/>
    <w:rsid w:val="00836ECE"/>
    <w:rsid w:val="008A6794"/>
    <w:rsid w:val="008F742C"/>
    <w:rsid w:val="00953640"/>
    <w:rsid w:val="00976D89"/>
    <w:rsid w:val="00AD5827"/>
    <w:rsid w:val="00AF4C97"/>
    <w:rsid w:val="00B65368"/>
    <w:rsid w:val="00C064AE"/>
    <w:rsid w:val="00EC7220"/>
    <w:rsid w:val="00ED6FD2"/>
    <w:rsid w:val="00F80A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3DA56E1F"/>
  <w15:chartTrackingRefBased/>
  <w15:docId w15:val="{C0D066C6-22C9-4282-80DD-8C997C152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4712AA"/>
    <w:pPr>
      <w:widowControl w:val="0"/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712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4712AA"/>
    <w:pPr>
      <w:ind w:left="176"/>
    </w:pPr>
    <w:rPr>
      <w:rFonts w:ascii="Times New Roman" w:eastAsia="Times New Roman" w:hAnsi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4712AA"/>
    <w:rPr>
      <w:rFonts w:ascii="Times New Roman" w:eastAsia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743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743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874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87436"/>
  </w:style>
  <w:style w:type="paragraph" w:styleId="Footer">
    <w:name w:val="footer"/>
    <w:basedOn w:val="Normal"/>
    <w:link w:val="FooterChar"/>
    <w:uiPriority w:val="99"/>
    <w:unhideWhenUsed/>
    <w:rsid w:val="004874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87436"/>
  </w:style>
  <w:style w:type="character" w:styleId="PlaceholderText">
    <w:name w:val="Placeholder Text"/>
    <w:basedOn w:val="DefaultParagraphFont"/>
    <w:uiPriority w:val="99"/>
    <w:semiHidden/>
    <w:rsid w:val="00953640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F80A3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289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mailto:provost.deg.changes@wsu.edu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provost.deg.changes@wsu.edu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84</Words>
  <Characters>162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lt, Jeannie</dc:creator>
  <cp:keywords/>
  <dc:description/>
  <cp:lastModifiedBy>Wilson, Kristina A</cp:lastModifiedBy>
  <cp:revision>5</cp:revision>
  <cp:lastPrinted>2017-08-30T22:11:00Z</cp:lastPrinted>
  <dcterms:created xsi:type="dcterms:W3CDTF">2020-12-15T19:00:00Z</dcterms:created>
  <dcterms:modified xsi:type="dcterms:W3CDTF">2022-11-03T2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46e3489f5ce4783616cb6dbc3e47f8571a9c7d95a70848d961b733b29bbee8e</vt:lpwstr>
  </property>
</Properties>
</file>